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2167C" w:rsidRDefault="0098438F">
      <w:r>
        <w:t xml:space="preserve">Not Applicable </w:t>
      </w:r>
      <w:bookmarkStart w:id="0" w:name="_GoBack"/>
      <w:bookmarkEnd w:id="0"/>
    </w:p>
    <w:sectPr w:rsidR="00D216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QxMjA1tDCzMDMwtzRR0lEKTi0uzszPAykwrAUAmma5viwAAAA="/>
  </w:docVars>
  <w:rsids>
    <w:rsidRoot w:val="0098438F"/>
    <w:rsid w:val="0098438F"/>
    <w:rsid w:val="00D216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CD094"/>
  <w15:chartTrackingRefBased/>
  <w15:docId w15:val="{E97B7DF1-8DF9-4CFA-9AEB-1B9B22662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</Words>
  <Characters>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Woods</dc:creator>
  <cp:keywords/>
  <dc:description/>
  <cp:lastModifiedBy>Patrick Woods</cp:lastModifiedBy>
  <cp:revision>1</cp:revision>
  <dcterms:created xsi:type="dcterms:W3CDTF">2018-01-03T02:35:00Z</dcterms:created>
  <dcterms:modified xsi:type="dcterms:W3CDTF">2018-01-03T02:35:00Z</dcterms:modified>
</cp:coreProperties>
</file>